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E4F64" w14:textId="428F2B08" w:rsidR="00BC0ABC" w:rsidRPr="001E1600" w:rsidRDefault="001E1600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 w:hint="eastAsia"/>
          <w:color w:val="000000"/>
          <w:kern w:val="0"/>
          <w:sz w:val="20"/>
          <w:szCs w:val="20"/>
          <w:highlight w:val="yellow"/>
        </w:rPr>
        <w:t>%</w:t>
      </w:r>
      <w:r w:rsidR="00F1187F" w:rsidRPr="00F1187F">
        <w:rPr>
          <w:rFonts w:ascii="Courier New" w:eastAsiaTheme="minorEastAsia" w:hAnsi="Courier New" w:cs="Courier New"/>
          <w:b/>
          <w:bCs/>
          <w:color w:val="000000"/>
          <w:kern w:val="0"/>
          <w:sz w:val="20"/>
          <w:szCs w:val="20"/>
          <w:highlight w:val="yellow"/>
        </w:rPr>
        <w:t>S</w:t>
      </w:r>
      <w:r w:rsidRPr="00F1187F">
        <w:rPr>
          <w:rFonts w:ascii="Courier New" w:eastAsiaTheme="minorEastAsia" w:hAnsi="Courier New" w:cs="Courier New"/>
          <w:b/>
          <w:bCs/>
          <w:color w:val="000000"/>
          <w:kern w:val="0"/>
          <w:sz w:val="20"/>
          <w:szCs w:val="20"/>
          <w:highlight w:val="yellow"/>
        </w:rPr>
        <w:t>tep 1</w:t>
      </w:r>
      <w:r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>,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 </w:t>
      </w:r>
      <w:r w:rsidRPr="001E1600">
        <w:rPr>
          <w:rFonts w:ascii="Courier New" w:eastAsiaTheme="minorEastAsia" w:hAnsi="Courier New" w:cs="Courier New" w:hint="eastAsia"/>
          <w:color w:val="000000"/>
          <w:kern w:val="0"/>
          <w:sz w:val="20"/>
          <w:szCs w:val="20"/>
          <w:highlight w:val="yellow"/>
        </w:rPr>
        <w:t>data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 preparation%</w:t>
      </w:r>
    </w:p>
    <w:p w14:paraId="190F3154" w14:textId="0A6818DB" w:rsidR="004C28D8" w:rsidRPr="001E1600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d 'C:\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ARAFAC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\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EM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</w:t>
      </w:r>
    </w:p>
    <w:p w14:paraId="76E434CF" w14:textId="77777777" w:rsidR="004C28D8" w:rsidRPr="001E1600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filetype=</w:t>
      </w:r>
      <w:proofErr w:type="spellStart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1;ext</w:t>
      </w:r>
      <w:proofErr w:type="spellEnd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= 'csv';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ngeIn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'A1..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L262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;headers=[1 1];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display_opt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0;outdat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1;</w:t>
      </w:r>
    </w:p>
    <w:p w14:paraId="2BCAEC7A" w14:textId="7DB8FB50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,Emmat</w:t>
      </w:r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Exmat,filelist_eem,outdata]=</w:t>
      </w:r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ad</w:t>
      </w:r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i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n</w:t>
      </w:r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em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(filetype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ext,RangeIn,headers,display_opt,outdat);</w:t>
      </w:r>
    </w:p>
    <w:p w14:paraId="22DEC0CA" w14:textId="77777777" w:rsidR="004C28D8" w:rsidRPr="00F833F2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</w:pPr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Ex=</w:t>
      </w:r>
      <w:proofErr w:type="spellStart"/>
      <w:proofErr w:type="gram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Exmat</w:t>
      </w:r>
      <w:proofErr w:type="spell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(</w:t>
      </w:r>
      <w:proofErr w:type="gram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 xml:space="preserve">1,:); </w:t>
      </w:r>
    </w:p>
    <w:p w14:paraId="5696CF43" w14:textId="77777777" w:rsidR="004C28D8" w:rsidRPr="00F833F2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</w:pP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Em</w:t>
      </w:r>
      <w:proofErr w:type="spell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=</w:t>
      </w: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Emmat</w:t>
      </w:r>
      <w:proofErr w:type="spellEnd"/>
      <w:proofErr w:type="gram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(:,</w:t>
      </w:r>
      <w:proofErr w:type="gram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1);</w:t>
      </w:r>
    </w:p>
    <w:p w14:paraId="729A1AEC" w14:textId="77777777" w:rsidR="004C28D8" w:rsidRPr="00F833F2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</w:pPr>
    </w:p>
    <w:p w14:paraId="1D07CAEB" w14:textId="77777777" w:rsidR="004C28D8" w:rsidRPr="00F833F2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</w:pPr>
    </w:p>
    <w:p w14:paraId="4F006486" w14:textId="77777777" w:rsidR="004C28D8" w:rsidRPr="00F833F2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</w:pPr>
      <w:proofErr w:type="gram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cd</w:t>
      </w:r>
      <w:proofErr w:type="gram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 xml:space="preserve"> 'C:\</w:t>
      </w: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PARAFAC</w:t>
      </w:r>
      <w:proofErr w:type="spell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\WATER'</w:t>
      </w:r>
    </w:p>
    <w:p w14:paraId="5D1D49A3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filetype=</w:t>
      </w:r>
      <w:proofErr w:type="spellStart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1;ext</w:t>
      </w:r>
      <w:proofErr w:type="spellEnd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= 'csv';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ngeIn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'A1..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L262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;headers=[1 1];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display_opt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0;outdat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1;</w:t>
      </w:r>
    </w:p>
    <w:p w14:paraId="479ECDB4" w14:textId="4C2B91F0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X_</w:t>
      </w:r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b,Emmat</w:t>
      </w:r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_b,Exmat_b,filelist_b,outdata_b]=</w:t>
      </w:r>
      <w:r w:rsidR="00BE0D31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ad</w:t>
      </w:r>
      <w:r w:rsidR="00BE0D31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i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n</w:t>
      </w:r>
      <w:r w:rsidR="00BE0D31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em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(filetype,ext,RangeIn,headers,display_opt,outdat);</w:t>
      </w:r>
    </w:p>
    <w:p w14:paraId="324643EA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nl-NL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nl-NL"/>
        </w:rPr>
        <w:t xml:space="preserve">Exb=Exmat_b(1,:); </w:t>
      </w:r>
    </w:p>
    <w:p w14:paraId="4CA83376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nl-NL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nl-NL"/>
        </w:rPr>
        <w:t>Emb=Emmat_b(:,1);</w:t>
      </w:r>
    </w:p>
    <w:p w14:paraId="6BCB0C55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nl-NL"/>
        </w:rPr>
      </w:pPr>
    </w:p>
    <w:p w14:paraId="67A50A3E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d 'C:\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ARAFAC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\RAMAN'</w:t>
      </w:r>
    </w:p>
    <w:p w14:paraId="4186E5FC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mEx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</w:t>
      </w:r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350;</w:t>
      </w:r>
      <w:proofErr w:type="gramEnd"/>
    </w:p>
    <w:p w14:paraId="6F31B8E1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filetype='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man275</w:t>
      </w:r>
      <w:proofErr w:type="spellEnd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;</w:t>
      </w:r>
      <w:proofErr w:type="gramEnd"/>
    </w:p>
    <w:p w14:paraId="618E82C0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xt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= 'csv</w:t>
      </w:r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;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ngeIn</w:t>
      </w:r>
      <w:proofErr w:type="spellEnd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'A1..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B166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;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display_opt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0;outdat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1;</w:t>
      </w:r>
    </w:p>
    <w:p w14:paraId="333AF90F" w14:textId="1BEB7A09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S_</w:t>
      </w:r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,W</w:t>
      </w:r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_R,wave_R,filelist_R]=</w:t>
      </w:r>
      <w:r w:rsidR="00BE0D31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ad</w:t>
      </w:r>
      <w:r w:rsidR="00BE0D31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i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n</w:t>
      </w:r>
      <w:r w:rsidR="00BE0D31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ans(filetype,ext,RangeIn,display_opt,outdat);</w:t>
      </w:r>
    </w:p>
    <w:p w14:paraId="78719135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37DC9983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d 'C:\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ARAFAC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\UV'</w:t>
      </w:r>
    </w:p>
    <w:p w14:paraId="24FA08CA" w14:textId="0E4EE99F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filetype='Abs';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xt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='csv';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ngeIn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'A</w:t>
      </w:r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1..</w:t>
      </w:r>
      <w:proofErr w:type="spellStart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B</w:t>
      </w:r>
      <w:r w:rsid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351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'; </w:t>
      </w:r>
    </w:p>
    <w:p w14:paraId="272FEAD3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display_opt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=0;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outdat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</w:t>
      </w:r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1;</w:t>
      </w:r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</w:p>
    <w:p w14:paraId="74507864" w14:textId="2F416328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S_</w:t>
      </w:r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bs,W</w:t>
      </w:r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_abs,wave_abs,filelist_abs]=</w:t>
      </w:r>
      <w:r w:rsidR="00BE0D31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ad</w:t>
      </w:r>
      <w:r w:rsidR="00BE0D31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i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n</w:t>
      </w:r>
      <w:r w:rsidR="00BE0D31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ans(filetype,ext,RangeIn,display_opt,outdat);</w:t>
      </w:r>
    </w:p>
    <w:p w14:paraId="4E278911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5DC22B03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d 'C:\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ARAFAC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\Correction'</w:t>
      </w:r>
    </w:p>
    <w:p w14:paraId="7CF90A1F" w14:textId="5518F46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xcor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</w:t>
      </w:r>
      <w:proofErr w:type="spellStart"/>
      <w:r w:rsidR="00891079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sv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ead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'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orEX.csv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</w:t>
      </w:r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  <w:proofErr w:type="gramEnd"/>
    </w:p>
    <w:p w14:paraId="79064703" w14:textId="5CA525BA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mcor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</w:t>
      </w:r>
      <w:proofErr w:type="spellStart"/>
      <w:r w:rsidR="00891079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sv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ead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'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orEM.csv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</w:t>
      </w:r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  <w:proofErr w:type="gramEnd"/>
    </w:p>
    <w:p w14:paraId="00DF32C2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0DAAE8EA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70B60178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d 'C:\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ARAFAC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</w:t>
      </w:r>
    </w:p>
    <w:p w14:paraId="1163413C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LogNUM,LogTXT</w:t>
      </w:r>
      <w:proofErr w:type="spellEnd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lsread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'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ampleID.xlsx','SF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-6-P');</w:t>
      </w:r>
    </w:p>
    <w:p w14:paraId="27CA5492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181B1A3E" w14:textId="77777777" w:rsidR="004C28D8" w:rsidRPr="00F833F2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</w:pP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Log_EEMfile</w:t>
      </w:r>
      <w:proofErr w:type="spell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=</w:t>
      </w: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LogTXT</w:t>
      </w:r>
      <w:proofErr w:type="spellEnd"/>
      <w:proofErr w:type="gram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(:,</w:t>
      </w:r>
      <w:proofErr w:type="gram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7);</w:t>
      </w:r>
    </w:p>
    <w:p w14:paraId="62CA6EA6" w14:textId="77777777" w:rsidR="004C28D8" w:rsidRPr="00F833F2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</w:pP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lastRenderedPageBreak/>
        <w:t>Log_ABSfile</w:t>
      </w:r>
      <w:proofErr w:type="spell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=</w:t>
      </w: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LogTXT</w:t>
      </w:r>
      <w:proofErr w:type="spellEnd"/>
      <w:proofErr w:type="gram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(:,</w:t>
      </w:r>
      <w:proofErr w:type="gram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8);</w:t>
      </w:r>
    </w:p>
    <w:p w14:paraId="0B03C401" w14:textId="77777777" w:rsidR="004C28D8" w:rsidRPr="00F833F2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</w:pP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Log_Blkfile</w:t>
      </w:r>
      <w:proofErr w:type="spell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=</w:t>
      </w: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LogTXT</w:t>
      </w:r>
      <w:proofErr w:type="spellEnd"/>
      <w:proofErr w:type="gram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(:,</w:t>
      </w:r>
      <w:proofErr w:type="gram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9);</w:t>
      </w:r>
    </w:p>
    <w:p w14:paraId="2A830AD8" w14:textId="77777777" w:rsidR="004C28D8" w:rsidRPr="00F833F2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</w:pP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Log_RAMfile</w:t>
      </w:r>
      <w:proofErr w:type="spell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=</w:t>
      </w:r>
      <w:proofErr w:type="spell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LogTXT</w:t>
      </w:r>
      <w:proofErr w:type="spellEnd"/>
      <w:proofErr w:type="gram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(:,</w:t>
      </w:r>
      <w:proofErr w:type="gram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  <w:t>10);</w:t>
      </w:r>
    </w:p>
    <w:p w14:paraId="0043C7F4" w14:textId="77777777" w:rsidR="004C28D8" w:rsidRPr="00F833F2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lang w:val="fr-FR"/>
        </w:rPr>
      </w:pPr>
    </w:p>
    <w:p w14:paraId="435A9A0E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air_EEM_abs</w:t>
      </w:r>
      <w:proofErr w:type="spellEnd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[</w:t>
      </w:r>
      <w:proofErr w:type="spellStart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Log_EEMfile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Log_ABSfile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;</w:t>
      </w:r>
    </w:p>
    <w:p w14:paraId="05D4F0B2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air_EEM_R</w:t>
      </w:r>
      <w:proofErr w:type="spellEnd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[</w:t>
      </w:r>
      <w:proofErr w:type="spellStart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Log_EEMfile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Log_RAMfile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;</w:t>
      </w:r>
    </w:p>
    <w:p w14:paraId="552283DA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air_EEM_bk</w:t>
      </w:r>
      <w:proofErr w:type="spellEnd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[</w:t>
      </w:r>
      <w:proofErr w:type="spellStart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Log_EEMfile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Log_Blkfile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;</w:t>
      </w:r>
    </w:p>
    <w:p w14:paraId="28291BF6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air_BLK_R</w:t>
      </w:r>
      <w:proofErr w:type="spellEnd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[</w:t>
      </w:r>
      <w:proofErr w:type="spellStart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Log_Blkfile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Log_RAMfile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;</w:t>
      </w:r>
    </w:p>
    <w:p w14:paraId="4C227712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1E3F9E8C" w14:textId="49B3746F" w:rsidR="00F833F2" w:rsidRPr="001E1600" w:rsidRDefault="00F833F2" w:rsidP="00F833F2">
      <w:pPr>
        <w:autoSpaceDE w:val="0"/>
        <w:autoSpaceDN w:val="0"/>
        <w:adjustRightInd w:val="0"/>
        <w:spacing w:line="240" w:lineRule="auto"/>
        <w:ind w:firstLineChars="0" w:firstLine="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abs,PL</w:t>
      </w:r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m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tch</w:t>
      </w:r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mples(filelist_eem,filelist_abs,Pair_EEM_abs,X,S_abs);</w:t>
      </w:r>
    </w:p>
    <w:p w14:paraId="09B21576" w14:textId="71BD3E65" w:rsidR="00F833F2" w:rsidRPr="001E1600" w:rsidRDefault="00F833F2" w:rsidP="00F833F2">
      <w:pPr>
        <w:autoSpaceDE w:val="0"/>
        <w:autoSpaceDN w:val="0"/>
        <w:adjustRightInd w:val="0"/>
        <w:spacing w:line="240" w:lineRule="auto"/>
        <w:ind w:firstLineChars="0" w:firstLine="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r,PLr</w:t>
      </w:r>
      <w:proofErr w:type="spellEnd"/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m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tch</w:t>
      </w:r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mples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filelist_eem,filelist_R,Pair_EEM_R,X,S_R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</w:p>
    <w:p w14:paraId="0FEE16FA" w14:textId="082CA53B" w:rsidR="00F833F2" w:rsidRPr="001E1600" w:rsidRDefault="00F833F2" w:rsidP="00F833F2">
      <w:pPr>
        <w:autoSpaceDE w:val="0"/>
        <w:autoSpaceDN w:val="0"/>
        <w:adjustRightInd w:val="0"/>
        <w:spacing w:line="240" w:lineRule="auto"/>
        <w:ind w:firstLineChars="0" w:firstLine="0"/>
        <w:jc w:val="left"/>
        <w:rPr>
          <w:rFonts w:ascii="Courier New" w:eastAsiaTheme="minorEastAsia" w:hAnsi="Courier New" w:cs="Courier New"/>
          <w:kern w:val="0"/>
          <w:szCs w:val="24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bk,PLbk</w:t>
      </w:r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m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tch</w:t>
      </w:r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amples(filelist_eem,filelist_b,Pair_EEM_bk,X,X_b); </w:t>
      </w:r>
    </w:p>
    <w:p w14:paraId="3BF436C2" w14:textId="731A2721" w:rsidR="00F833F2" w:rsidRPr="001E1600" w:rsidRDefault="00F833F2" w:rsidP="00F833F2">
      <w:pPr>
        <w:autoSpaceDE w:val="0"/>
        <w:autoSpaceDN w:val="0"/>
        <w:adjustRightInd w:val="0"/>
        <w:spacing w:line="240" w:lineRule="auto"/>
        <w:ind w:firstLineChars="0" w:firstLine="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Sbk_</w:t>
      </w:r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,PLbk</w:t>
      </w:r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_R]=</w:t>
      </w:r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m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tch</w:t>
      </w:r>
      <w:r w:rsidR="00BE0D31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mples(filelist_b,filelist_R,Pair_BLK_R,X_b,S_R);</w:t>
      </w:r>
    </w:p>
    <w:p w14:paraId="22E58453" w14:textId="77777777" w:rsidR="00F833F2" w:rsidRPr="001E1600" w:rsidRDefault="00F833F2" w:rsidP="00F833F2">
      <w:pPr>
        <w:autoSpaceDE w:val="0"/>
        <w:autoSpaceDN w:val="0"/>
        <w:adjustRightInd w:val="0"/>
        <w:spacing w:line="240" w:lineRule="auto"/>
        <w:ind w:firstLineChars="0" w:firstLine="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</w:t>
      </w:r>
      <w:r w:rsidRPr="001E1600">
        <w:rPr>
          <w:rFonts w:ascii="Courier New" w:eastAsiaTheme="minorEastAsia" w:hAnsi="Courier New" w:cs="Courier New" w:hint="eastAsia"/>
          <w:color w:val="000000"/>
          <w:kern w:val="0"/>
          <w:sz w:val="20"/>
          <w:szCs w:val="20"/>
        </w:rPr>
        <w:t>=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wave_</w:t>
      </w:r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bs;Xabs</w:t>
      </w:r>
      <w:proofErr w:type="spellEnd"/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</w:t>
      </w:r>
    </w:p>
    <w:p w14:paraId="5A122171" w14:textId="77777777" w:rsidR="00F833F2" w:rsidRPr="001E1600" w:rsidRDefault="00F833F2" w:rsidP="00F833F2">
      <w:pPr>
        <w:autoSpaceDE w:val="0"/>
        <w:autoSpaceDN w:val="0"/>
        <w:adjustRightInd w:val="0"/>
        <w:spacing w:line="240" w:lineRule="auto"/>
        <w:ind w:firstLineChars="0" w:firstLine="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B=</w:t>
      </w:r>
      <w:proofErr w:type="spellStart"/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bk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;</w:t>
      </w:r>
      <w:proofErr w:type="gramEnd"/>
    </w:p>
    <w:p w14:paraId="0499DC39" w14:textId="77777777" w:rsidR="00F833F2" w:rsidRDefault="00F833F2" w:rsidP="00F833F2">
      <w:pPr>
        <w:autoSpaceDE w:val="0"/>
        <w:autoSpaceDN w:val="0"/>
        <w:adjustRightInd w:val="0"/>
        <w:spacing w:line="240" w:lineRule="auto"/>
        <w:ind w:firstLineChars="0" w:firstLine="0"/>
        <w:jc w:val="left"/>
        <w:rPr>
          <w:rFonts w:ascii="Courier New" w:eastAsiaTheme="minorEastAsia" w:hAnsi="Courier New" w:cs="Courier New"/>
          <w:kern w:val="0"/>
          <w:szCs w:val="24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W=[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wave_</w:t>
      </w:r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;Sr</w:t>
      </w:r>
      <w:proofErr w:type="spellEnd"/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;</w:t>
      </w:r>
      <w:r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 </w:t>
      </w:r>
    </w:p>
    <w:p w14:paraId="1DA226F7" w14:textId="77777777" w:rsidR="00F833F2" w:rsidRDefault="00F833F2" w:rsidP="00F833F2">
      <w:pPr>
        <w:autoSpaceDE w:val="0"/>
        <w:autoSpaceDN w:val="0"/>
        <w:adjustRightInd w:val="0"/>
        <w:spacing w:line="240" w:lineRule="auto"/>
        <w:ind w:firstLineChars="0" w:firstLine="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7E5F4E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T=[</w:t>
      </w:r>
      <w:proofErr w:type="spellStart"/>
      <w:r w:rsidRPr="007E5F4E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wave_</w:t>
      </w:r>
      <w:proofErr w:type="gramStart"/>
      <w:r w:rsidRPr="007E5F4E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;Sbk</w:t>
      </w:r>
      <w:proofErr w:type="gramEnd"/>
      <w:r w:rsidRPr="007E5F4E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_R</w:t>
      </w:r>
      <w:proofErr w:type="spellEnd"/>
      <w:r w:rsidRPr="007E5F4E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;</w:t>
      </w:r>
    </w:p>
    <w:p w14:paraId="70BD844E" w14:textId="77777777" w:rsidR="00F833F2" w:rsidRPr="007E5F4E" w:rsidRDefault="00F833F2" w:rsidP="00F833F2">
      <w:pPr>
        <w:autoSpaceDE w:val="0"/>
        <w:autoSpaceDN w:val="0"/>
        <w:adjustRightInd w:val="0"/>
        <w:spacing w:line="240" w:lineRule="auto"/>
        <w:ind w:firstLineChars="0" w:firstLine="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4846BC43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5CB13E1D" w14:textId="7A43DAC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[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cRU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Arp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IFCmat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BcRU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cQS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QS_</w:t>
      </w:r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U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FDOMcorrect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,Ex,Em,Emcor,Excor,W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[],</w:t>
      </w:r>
      <w:proofErr w:type="spellStart"/>
      <w:r w:rsid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B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</w:t>
      </w:r>
      <w:r w:rsidR="00695AB7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]</w:t>
      </w:r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[],[]);</w:t>
      </w:r>
    </w:p>
    <w:p w14:paraId="16A8CE55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650046A7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56A36236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originaldata.Ex</w:t>
      </w:r>
      <w:proofErr w:type="spellEnd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Ex';</w:t>
      </w:r>
    </w:p>
    <w:p w14:paraId="54FBA0E2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originaldata.Em</w:t>
      </w:r>
      <w:proofErr w:type="spellEnd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m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;</w:t>
      </w:r>
    </w:p>
    <w:p w14:paraId="5457F430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originaldata.X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</w:t>
      </w:r>
      <w:proofErr w:type="spellStart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cRU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;</w:t>
      </w:r>
      <w:proofErr w:type="gramEnd"/>
    </w:p>
    <w:p w14:paraId="4D3FB977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originaldata.nEx</w:t>
      </w:r>
      <w:proofErr w:type="spellEnd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length(Ex);</w:t>
      </w:r>
    </w:p>
    <w:p w14:paraId="20BAF6E1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originaldata.nEm</w:t>
      </w:r>
      <w:proofErr w:type="spellEnd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length(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m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</w:p>
    <w:p w14:paraId="3F9DD7C0" w14:textId="77777777" w:rsidR="004C28D8" w:rsidRPr="004C28D8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originaldata.nSample</w:t>
      </w:r>
      <w:proofErr w:type="spellEnd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size(</w:t>
      </w: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,1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</w:p>
    <w:p w14:paraId="246D544C" w14:textId="1678A5F6" w:rsidR="007A55C0" w:rsidRDefault="004C28D8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s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=</w:t>
      </w:r>
      <w:proofErr w:type="spellStart"/>
      <w:proofErr w:type="gramStart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mootheem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originaldata</w:t>
      </w:r>
      <w:proofErr w:type="spellEnd"/>
      <w:r w:rsidRPr="004C28D8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,[18 15],[15 15],[17 18],[19 18],0); </w:t>
      </w:r>
    </w:p>
    <w:p w14:paraId="2D8387FD" w14:textId="537E742D" w:rsidR="001E1600" w:rsidRDefault="001E1600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353BBC7D" w14:textId="4FBACE97" w:rsidR="001E1600" w:rsidRDefault="001E1600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4C946620" w14:textId="77777777" w:rsidR="001E1600" w:rsidRDefault="001E1600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13A7E281" w14:textId="7820E72A" w:rsidR="001E1600" w:rsidRPr="00BC3DC4" w:rsidRDefault="001E1600" w:rsidP="004C28D8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b/>
          <w:bCs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>%</w:t>
      </w:r>
      <w:r w:rsidR="00F1187F">
        <w:rPr>
          <w:rFonts w:ascii="Courier New" w:eastAsiaTheme="minorEastAsia" w:hAnsi="Courier New" w:cs="Courier New"/>
          <w:b/>
          <w:bCs/>
          <w:color w:val="000000"/>
          <w:kern w:val="0"/>
          <w:sz w:val="20"/>
          <w:szCs w:val="20"/>
          <w:highlight w:val="yellow"/>
        </w:rPr>
        <w:t>S</w:t>
      </w:r>
      <w:r w:rsidRPr="00F1187F">
        <w:rPr>
          <w:rFonts w:ascii="Courier New" w:eastAsiaTheme="minorEastAsia" w:hAnsi="Courier New" w:cs="Courier New"/>
          <w:b/>
          <w:bCs/>
          <w:color w:val="000000"/>
          <w:kern w:val="0"/>
          <w:sz w:val="20"/>
          <w:szCs w:val="20"/>
          <w:highlight w:val="yellow"/>
        </w:rPr>
        <w:t>tep 2</w:t>
      </w:r>
      <w:r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, 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>check the plot%</w:t>
      </w:r>
    </w:p>
    <w:p w14:paraId="78874793" w14:textId="78D1D500" w:rsidR="007A55C0" w:rsidRPr="007A55C0" w:rsidRDefault="007A55C0" w:rsidP="004F3749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60AB5955" w14:textId="77777777" w:rsidR="00A66FD6" w:rsidRPr="00F833F2" w:rsidRDefault="00A66FD6" w:rsidP="00A66FD6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lotEEMby1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1:40,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</w:t>
      </w:r>
      <w:r w:rsidRPr="001E1600">
        <w:rPr>
          <w:rFonts w:ascii="Courier New" w:eastAsiaTheme="minorEastAsia" w:hAnsi="Courier New" w:cs="Courier New" w:hint="eastAsia"/>
          <w:color w:val="000000"/>
          <w:kern w:val="0"/>
          <w:sz w:val="20"/>
          <w:szCs w:val="20"/>
        </w:rPr>
        <w:t>s</w:t>
      </w:r>
      <w:proofErr w:type="spellEnd"/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R.U.')</w:t>
      </w:r>
    </w:p>
    <w:p w14:paraId="7CFF4308" w14:textId="67BB71D4" w:rsidR="00E23438" w:rsidRPr="00F833F2" w:rsidRDefault="00E23438" w:rsidP="004F3749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0D9E7917" w14:textId="76D68D9B" w:rsidR="0087585F" w:rsidRPr="00F833F2" w:rsidRDefault="0087585F" w:rsidP="0087585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eemview</w:t>
      </w:r>
      <w:proofErr w:type="spell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s</w:t>
      </w:r>
      <w:proofErr w:type="spellEnd"/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X',[</w:t>
      </w:r>
      <w:r w:rsidR="00DA72CF"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5</w:t>
      </w:r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  <w:r w:rsidR="00DA72CF"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4</w:t>
      </w:r>
      <w:r w:rsidRPr="00F833F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)</w:t>
      </w:r>
    </w:p>
    <w:p w14:paraId="098A2EC4" w14:textId="151B3DF2" w:rsidR="00B2511E" w:rsidRDefault="00B2511E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51241932" w14:textId="5EBDAB48" w:rsidR="00E671C4" w:rsidRPr="00F1187F" w:rsidRDefault="00F1187F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lastRenderedPageBreak/>
        <w:t>%</w:t>
      </w:r>
      <w:r w:rsidRPr="00F1187F">
        <w:rPr>
          <w:rFonts w:ascii="Courier New" w:eastAsiaTheme="minorEastAsia" w:hAnsi="Courier New" w:cs="Courier New"/>
          <w:b/>
          <w:bCs/>
          <w:color w:val="000000"/>
          <w:kern w:val="0"/>
          <w:sz w:val="20"/>
          <w:szCs w:val="20"/>
          <w:highlight w:val="yellow"/>
        </w:rPr>
        <w:t>Step 3</w:t>
      </w:r>
      <w:r w:rsidRP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 </w:t>
      </w:r>
      <w:proofErr w:type="spellStart"/>
      <w:r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>PARAFAC</w:t>
      </w:r>
      <w:proofErr w:type="spellEnd"/>
      <w:r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 </w:t>
      </w:r>
      <w:r w:rsidRP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>modeling and validation%</w:t>
      </w:r>
    </w:p>
    <w:p w14:paraId="0C58C3D5" w14:textId="3EA39C7D" w:rsidR="00B2511E" w:rsidRPr="008021D2" w:rsidRDefault="00B2511E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Data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Xs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</w:p>
    <w:p w14:paraId="663688DF" w14:textId="73FCC373" w:rsidR="0071149E" w:rsidRPr="008021D2" w:rsidRDefault="00B567B4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bookmarkStart w:id="0" w:name="OLE_LINK5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AnalysisData]=</w:t>
      </w:r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Analysis(</w:t>
      </w:r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(</w:t>
      </w:r>
      <w:r w:rsidR="00BB36B6"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3</w:t>
      </w:r>
      <w:r w:rsidR="00AC7C9F"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:</w:t>
      </w:r>
      <w:r w:rsidR="00D66195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7</w:t>
      </w: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,'MyData.mat');</w:t>
      </w:r>
      <w:r w:rsidR="0071149E"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</w:p>
    <w:bookmarkEnd w:id="0"/>
    <w:p w14:paraId="7C9CFF8D" w14:textId="2E04B943" w:rsidR="005D754D" w:rsidRPr="008021D2" w:rsidRDefault="005D754D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06440EB1" w14:textId="77777777" w:rsidR="005D754D" w:rsidRPr="008021D2" w:rsidRDefault="005D754D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154C574A" w14:textId="307573F7" w:rsidR="00B567B4" w:rsidRPr="008021D2" w:rsidRDefault="00B567B4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Validation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1-2',</w:t>
      </w:r>
      <w:r w:rsidR="009A4198"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3</w:t>
      </w: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  <w:r w:rsidR="00397806"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</w:t>
      </w:r>
    </w:p>
    <w:p w14:paraId="69C8CEED" w14:textId="7F970470" w:rsidR="00B567B4" w:rsidRPr="008021D2" w:rsidRDefault="00B567B4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Validation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3-4',</w:t>
      </w:r>
      <w:r w:rsidR="00F250DC"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3</w:t>
      </w: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</w:p>
    <w:p w14:paraId="478CE5D1" w14:textId="1E0AABD0" w:rsidR="00B567B4" w:rsidRPr="008021D2" w:rsidRDefault="00B567B4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bookmarkStart w:id="1" w:name="OLE_LINK3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ndInitAnal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</w:t>
      </w:r>
      <w:r w:rsidR="00F250DC"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3</w:t>
      </w: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</w:t>
      </w:r>
      <w:r w:rsidR="003E76A0"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5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</w:t>
      </w:r>
      <w:r w:rsidR="00D718CE"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;</w:t>
      </w:r>
    </w:p>
    <w:p w14:paraId="1A6E1E09" w14:textId="39DDF580" w:rsidR="005922CA" w:rsidRPr="008021D2" w:rsidRDefault="005922CA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6AEFB831" w14:textId="179E97C3" w:rsidR="005922CA" w:rsidRPr="008021D2" w:rsidRDefault="005922CA" w:rsidP="005922CA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Validation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,'1-2',4); </w:t>
      </w:r>
    </w:p>
    <w:p w14:paraId="097A163B" w14:textId="7DA0117B" w:rsidR="005922CA" w:rsidRPr="008021D2" w:rsidRDefault="005922CA" w:rsidP="005922CA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bookmarkStart w:id="2" w:name="OLE_LINK6"/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Validation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3-4',4);</w:t>
      </w:r>
      <w:bookmarkEnd w:id="2"/>
    </w:p>
    <w:p w14:paraId="2BB3949A" w14:textId="1D4ACF3F" w:rsidR="005922CA" w:rsidRPr="008021D2" w:rsidRDefault="005922CA" w:rsidP="005922CA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ndInitAnal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4,5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</w:p>
    <w:p w14:paraId="131FF530" w14:textId="696CCD25" w:rsidR="005922CA" w:rsidRPr="008021D2" w:rsidRDefault="005922CA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66F2B22D" w14:textId="4D8187FE" w:rsidR="009B7740" w:rsidRPr="008021D2" w:rsidRDefault="009B7740" w:rsidP="009B7740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Validation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,'1-2',5); </w:t>
      </w:r>
    </w:p>
    <w:p w14:paraId="07AA65A2" w14:textId="40736228" w:rsidR="009B7740" w:rsidRPr="008021D2" w:rsidRDefault="009B7740" w:rsidP="009B7740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Validation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3-4',5);</w:t>
      </w:r>
    </w:p>
    <w:p w14:paraId="0E06EE78" w14:textId="21E79B5D" w:rsidR="009B7740" w:rsidRPr="008021D2" w:rsidRDefault="009B7740" w:rsidP="009B7740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ndInitAnal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5,5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</w:t>
      </w:r>
    </w:p>
    <w:p w14:paraId="1C14772F" w14:textId="2E8EFF67" w:rsidR="009B7740" w:rsidRPr="008021D2" w:rsidRDefault="009B7740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3D41A627" w14:textId="0276445D" w:rsidR="006F4875" w:rsidRPr="008021D2" w:rsidRDefault="006F4875" w:rsidP="006F4875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Validation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,'1-2',6); </w:t>
      </w:r>
    </w:p>
    <w:p w14:paraId="1A90033B" w14:textId="6136ABD5" w:rsidR="006F4875" w:rsidRPr="008021D2" w:rsidRDefault="006F4875" w:rsidP="006F4875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Validation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3-4',6);</w:t>
      </w:r>
    </w:p>
    <w:p w14:paraId="21D8B8D7" w14:textId="12D19744" w:rsidR="006F4875" w:rsidRPr="008021D2" w:rsidRDefault="006F4875" w:rsidP="006F4875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ndInitAnal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</w:t>
      </w:r>
      <w:r w:rsidR="00227E54"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6</w:t>
      </w: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5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</w:t>
      </w:r>
    </w:p>
    <w:p w14:paraId="4083F61C" w14:textId="4AD9C567" w:rsidR="001B50BD" w:rsidRPr="008021D2" w:rsidRDefault="001B50BD" w:rsidP="001B50BD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Validation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1-2',</w:t>
      </w:r>
      <w:r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7</w:t>
      </w: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); </w:t>
      </w:r>
    </w:p>
    <w:p w14:paraId="21856405" w14:textId="2E4C5FE4" w:rsidR="001B50BD" w:rsidRPr="008021D2" w:rsidRDefault="001B50BD" w:rsidP="001B50BD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SplitHalfValidation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3-4',</w:t>
      </w:r>
      <w:r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7</w:t>
      </w: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</w:p>
    <w:p w14:paraId="155AD11C" w14:textId="104BDB0F" w:rsidR="001B50BD" w:rsidRPr="008021D2" w:rsidRDefault="001B50BD" w:rsidP="001B50BD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RandInitAnal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</w:t>
      </w:r>
      <w:r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7</w:t>
      </w: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5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</w:t>
      </w:r>
    </w:p>
    <w:p w14:paraId="3EE8EB5C" w14:textId="4F991BD9" w:rsidR="006F4875" w:rsidRDefault="006F4875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61941C64" w14:textId="77777777" w:rsidR="003C1F84" w:rsidRDefault="003C1F84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</w:pPr>
      <w:r>
        <w:rPr>
          <w:rFonts w:ascii="Courier New" w:eastAsiaTheme="minorEastAsia" w:hAnsi="Courier New" w:cs="Courier New" w:hint="eastAsia"/>
          <w:color w:val="000000"/>
          <w:kern w:val="0"/>
          <w:sz w:val="20"/>
          <w:szCs w:val="20"/>
          <w:highlight w:val="yellow"/>
        </w:rPr>
        <w:t>%</w:t>
      </w:r>
      <w:r w:rsidRPr="00461713">
        <w:rPr>
          <w:rFonts w:ascii="Courier New" w:eastAsiaTheme="minorEastAsia" w:hAnsi="Courier New" w:cs="Courier New"/>
          <w:b/>
          <w:bCs/>
          <w:color w:val="000000"/>
          <w:kern w:val="0"/>
          <w:sz w:val="20"/>
          <w:szCs w:val="20"/>
          <w:highlight w:val="yellow"/>
        </w:rPr>
        <w:t>S</w:t>
      </w:r>
      <w:r w:rsidRPr="00461713">
        <w:rPr>
          <w:rFonts w:ascii="Courier New" w:eastAsiaTheme="minorEastAsia" w:hAnsi="Courier New" w:cs="Courier New" w:hint="eastAsia"/>
          <w:b/>
          <w:bCs/>
          <w:color w:val="000000"/>
          <w:kern w:val="0"/>
          <w:sz w:val="20"/>
          <w:szCs w:val="20"/>
          <w:highlight w:val="yellow"/>
        </w:rPr>
        <w:t>tep</w:t>
      </w:r>
      <w:r w:rsidRPr="00461713">
        <w:rPr>
          <w:rFonts w:ascii="Courier New" w:eastAsiaTheme="minorEastAsia" w:hAnsi="Courier New" w:cs="Courier New"/>
          <w:b/>
          <w:bCs/>
          <w:color w:val="000000"/>
          <w:kern w:val="0"/>
          <w:sz w:val="20"/>
          <w:szCs w:val="20"/>
          <w:highlight w:val="yellow"/>
        </w:rPr>
        <w:t xml:space="preserve"> 4</w:t>
      </w:r>
      <w:r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>, compare the residual of different model based on the component number%</w:t>
      </w:r>
    </w:p>
    <w:p w14:paraId="3FCE456C" w14:textId="2CB61D70" w:rsidR="003C1F84" w:rsidRPr="008021D2" w:rsidRDefault="003C1F84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r w:rsidRPr="003C1F84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PARAFACcomparison</w:t>
      </w:r>
      <w:proofErr w:type="spellEnd"/>
      <w:r w:rsidRPr="003C1F84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 xml:space="preserve"> (</w:t>
      </w:r>
      <w:proofErr w:type="spellStart"/>
      <w:r w:rsidRPr="003C1F84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3,4,5,6,7</w:t>
      </w:r>
      <w:proofErr w:type="spellEnd"/>
      <w:r w:rsidRPr="003C1F84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</w:t>
      </w:r>
    </w:p>
    <w:p w14:paraId="1953340A" w14:textId="6E6AD46F" w:rsidR="009B7740" w:rsidRDefault="009B7740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005745BC" w14:textId="5312DCD9" w:rsidR="00541C4B" w:rsidRDefault="000B47A2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% </w:t>
      </w:r>
      <w:r w:rsidR="00F1187F" w:rsidRPr="00F1187F">
        <w:rPr>
          <w:rFonts w:ascii="Courier New" w:eastAsiaTheme="minorEastAsia" w:hAnsi="Courier New" w:cs="Courier New"/>
          <w:b/>
          <w:bCs/>
          <w:color w:val="000000"/>
          <w:kern w:val="0"/>
          <w:sz w:val="20"/>
          <w:szCs w:val="20"/>
          <w:highlight w:val="yellow"/>
        </w:rPr>
        <w:t xml:space="preserve">Step </w:t>
      </w:r>
      <w:r w:rsidR="00461713">
        <w:rPr>
          <w:rFonts w:ascii="Courier New" w:eastAsiaTheme="minorEastAsia" w:hAnsi="Courier New" w:cs="Courier New"/>
          <w:b/>
          <w:bCs/>
          <w:color w:val="000000"/>
          <w:kern w:val="0"/>
          <w:sz w:val="20"/>
          <w:szCs w:val="20"/>
          <w:highlight w:val="yellow"/>
        </w:rPr>
        <w:t>5</w:t>
      </w:r>
      <w:r w:rsid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 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>modelout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 </w:t>
      </w:r>
      <w:r w:rsidRPr="001E1600">
        <w:rPr>
          <w:rFonts w:ascii="Courier New" w:eastAsiaTheme="minorEastAsia" w:hAnsi="Courier New" w:cs="Courier New" w:hint="eastAsia"/>
          <w:color w:val="000000"/>
          <w:kern w:val="0"/>
          <w:sz w:val="20"/>
          <w:szCs w:val="20"/>
          <w:highlight w:val="yellow"/>
        </w:rPr>
        <w:t>for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 3 </w:t>
      </w:r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>component</w:t>
      </w:r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 %</w:t>
      </w:r>
    </w:p>
    <w:p w14:paraId="1C2A31A3" w14:textId="31338695" w:rsidR="00316022" w:rsidRPr="001E1600" w:rsidRDefault="00316022" w:rsidP="00316022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bookmarkStart w:id="3" w:name="OLE_LINK1"/>
      <w:bookmarkEnd w:id="1"/>
      <w:proofErr w:type="spellStart"/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omponentEEM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3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</w:p>
    <w:p w14:paraId="7EB83C06" w14:textId="3A859415" w:rsidR="003B34A6" w:rsidRPr="001E1600" w:rsidRDefault="003B34A6" w:rsidP="00747473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bookmarkStart w:id="4" w:name="OLE_LINK4"/>
      <w:bookmarkEnd w:id="3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FMax,B</w:t>
      </w:r>
      <w:proofErr w:type="gram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C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ModelOut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</w:t>
      </w:r>
      <w:r w:rsidR="00BE0BD6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3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</w:t>
      </w:r>
      <w:r w:rsid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:\</w:t>
      </w:r>
      <w:proofErr w:type="spellStart"/>
      <w:r w:rsid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outputname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.xlsx</w:t>
      </w:r>
      <w:proofErr w:type="spellEnd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)</w:t>
      </w:r>
      <w:bookmarkEnd w:id="4"/>
    </w:p>
    <w:p w14:paraId="6F4BD9BB" w14:textId="77777777" w:rsidR="000B47A2" w:rsidRDefault="000B47A2" w:rsidP="000B47A2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p w14:paraId="3312037C" w14:textId="53B83710" w:rsidR="000B47A2" w:rsidRDefault="000B47A2" w:rsidP="000B47A2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% </w:t>
      </w:r>
      <w:proofErr w:type="spellStart"/>
      <w:proofErr w:type="gramStart"/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>modelout</w:t>
      </w:r>
      <w:proofErr w:type="spellEnd"/>
      <w:proofErr w:type="gramEnd"/>
      <w:r w:rsidR="001E1600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 </w:t>
      </w:r>
      <w:r w:rsidR="001E1600" w:rsidRPr="001E1600">
        <w:rPr>
          <w:rFonts w:ascii="Courier New" w:eastAsiaTheme="minorEastAsia" w:hAnsi="Courier New" w:cs="Courier New" w:hint="eastAsia"/>
          <w:color w:val="000000"/>
          <w:kern w:val="0"/>
          <w:sz w:val="20"/>
          <w:szCs w:val="20"/>
          <w:highlight w:val="yellow"/>
        </w:rPr>
        <w:t>for</w:t>
      </w:r>
      <w:r w:rsidR="001E1600"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 xml:space="preserve"> 4 component </w:t>
      </w:r>
      <w:r w:rsidRPr="001E1600">
        <w:rPr>
          <w:rFonts w:ascii="Courier New" w:eastAsiaTheme="minorEastAsia" w:hAnsi="Courier New" w:cs="Courier New"/>
          <w:color w:val="000000"/>
          <w:kern w:val="0"/>
          <w:sz w:val="20"/>
          <w:szCs w:val="20"/>
          <w:highlight w:val="yellow"/>
        </w:rPr>
        <w:t>%</w:t>
      </w:r>
    </w:p>
    <w:p w14:paraId="1C16BBFD" w14:textId="08BCB2CC" w:rsidR="00885A87" w:rsidRPr="00F1187F" w:rsidRDefault="00885A87" w:rsidP="008B2CFF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proofErr w:type="spellStart"/>
      <w:proofErr w:type="gramStart"/>
      <w:r w:rsidRP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omponentEEM</w:t>
      </w:r>
      <w:proofErr w:type="spellEnd"/>
      <w:r w:rsidRP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 w:rsidRP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</w:t>
      </w:r>
      <w:r w:rsidR="00096C81" w:rsidRP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4</w:t>
      </w:r>
      <w:proofErr w:type="spellEnd"/>
      <w:r w:rsidRP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);</w:t>
      </w:r>
    </w:p>
    <w:p w14:paraId="44270EC1" w14:textId="22616652" w:rsidR="00885A87" w:rsidRPr="008021D2" w:rsidRDefault="00885A87" w:rsidP="00B02786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[</w:t>
      </w:r>
      <w:proofErr w:type="spellStart"/>
      <w:proofErr w:type="gram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FMax,B</w:t>
      </w:r>
      <w:proofErr w:type="gram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C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]=</w:t>
      </w:r>
      <w:proofErr w:type="spell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ModelOut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(</w:t>
      </w:r>
      <w:proofErr w:type="spellStart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AnalysisData,</w:t>
      </w:r>
      <w:r w:rsidRPr="008021D2">
        <w:rPr>
          <w:rFonts w:ascii="Courier New" w:eastAsiaTheme="minorEastAsia" w:hAnsi="Courier New" w:cs="Courier New" w:hint="eastAsia"/>
          <w:color w:val="000000"/>
          <w:kern w:val="0"/>
          <w:sz w:val="20"/>
          <w:szCs w:val="20"/>
        </w:rPr>
        <w:t>4</w:t>
      </w: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,'</w:t>
      </w:r>
      <w:r w:rsid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C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:\</w:t>
      </w:r>
      <w:proofErr w:type="spellStart"/>
      <w:r w:rsidR="00F1187F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outputname</w:t>
      </w:r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.xlsx</w:t>
      </w:r>
      <w:proofErr w:type="spellEnd"/>
      <w:r w:rsidRPr="008021D2"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  <w:t>')</w:t>
      </w:r>
    </w:p>
    <w:p w14:paraId="6B4A3E70" w14:textId="727CA30E" w:rsidR="00ED22E1" w:rsidRPr="008021D2" w:rsidRDefault="00ED22E1" w:rsidP="00B02786">
      <w:pPr>
        <w:widowControl/>
        <w:shd w:val="clear" w:color="auto" w:fill="FFFFFF"/>
        <w:spacing w:before="36" w:after="36" w:line="240" w:lineRule="auto"/>
        <w:ind w:left="-240" w:firstLineChars="100"/>
        <w:jc w:val="left"/>
        <w:rPr>
          <w:rFonts w:ascii="Courier New" w:eastAsiaTheme="minorEastAsia" w:hAnsi="Courier New" w:cs="Courier New"/>
          <w:color w:val="000000"/>
          <w:kern w:val="0"/>
          <w:sz w:val="20"/>
          <w:szCs w:val="20"/>
        </w:rPr>
      </w:pPr>
    </w:p>
    <w:sectPr w:rsidR="00ED22E1" w:rsidRPr="008021D2" w:rsidSect="00AB53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248F4" w14:textId="77777777" w:rsidR="003D5A63" w:rsidRDefault="003D5A63" w:rsidP="003F06D1">
      <w:pPr>
        <w:spacing w:line="240" w:lineRule="auto"/>
        <w:ind w:firstLine="480"/>
      </w:pPr>
      <w:r>
        <w:separator/>
      </w:r>
    </w:p>
  </w:endnote>
  <w:endnote w:type="continuationSeparator" w:id="0">
    <w:p w14:paraId="6A3175DD" w14:textId="77777777" w:rsidR="003D5A63" w:rsidRDefault="003D5A63" w:rsidP="003F06D1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6FEAB" w14:textId="77777777" w:rsidR="009F1452" w:rsidRDefault="009F1452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C23C1" w14:textId="77777777" w:rsidR="009F1452" w:rsidRDefault="009F1452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B8C79" w14:textId="77777777" w:rsidR="009F1452" w:rsidRDefault="009F1452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F16AA" w14:textId="77777777" w:rsidR="003D5A63" w:rsidRDefault="003D5A63" w:rsidP="003F06D1">
      <w:pPr>
        <w:spacing w:line="240" w:lineRule="auto"/>
        <w:ind w:firstLine="480"/>
      </w:pPr>
      <w:r>
        <w:separator/>
      </w:r>
    </w:p>
  </w:footnote>
  <w:footnote w:type="continuationSeparator" w:id="0">
    <w:p w14:paraId="3E22CDEF" w14:textId="77777777" w:rsidR="003D5A63" w:rsidRDefault="003D5A63" w:rsidP="003F06D1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0E84F" w14:textId="77777777" w:rsidR="009F1452" w:rsidRDefault="009F1452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6B3DB" w14:textId="77777777" w:rsidR="009F1452" w:rsidRDefault="009F1452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6CCBBA" w14:textId="77777777" w:rsidR="009F1452" w:rsidRDefault="009F1452">
    <w:pPr>
      <w:pStyle w:val="a3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3F4A46"/>
    <w:multiLevelType w:val="multilevel"/>
    <w:tmpl w:val="2B469D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7356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LY0sjAxMbMwMrZU0lEKTi0uzszPAykwNKkFAJkfFQstAAAA"/>
  </w:docVars>
  <w:rsids>
    <w:rsidRoot w:val="00E45AA5"/>
    <w:rsid w:val="00004BEE"/>
    <w:rsid w:val="00013C02"/>
    <w:rsid w:val="00021373"/>
    <w:rsid w:val="00021F80"/>
    <w:rsid w:val="00024512"/>
    <w:rsid w:val="00027A7F"/>
    <w:rsid w:val="00032170"/>
    <w:rsid w:val="000324BE"/>
    <w:rsid w:val="0003608E"/>
    <w:rsid w:val="00040AB4"/>
    <w:rsid w:val="00041260"/>
    <w:rsid w:val="00073AF7"/>
    <w:rsid w:val="0008073D"/>
    <w:rsid w:val="00080B7A"/>
    <w:rsid w:val="00084221"/>
    <w:rsid w:val="00096C81"/>
    <w:rsid w:val="000A0EB6"/>
    <w:rsid w:val="000A4F30"/>
    <w:rsid w:val="000A5C01"/>
    <w:rsid w:val="000B1459"/>
    <w:rsid w:val="000B179C"/>
    <w:rsid w:val="000B2746"/>
    <w:rsid w:val="000B47A2"/>
    <w:rsid w:val="000C1901"/>
    <w:rsid w:val="000C1F22"/>
    <w:rsid w:val="000C2206"/>
    <w:rsid w:val="000C40AA"/>
    <w:rsid w:val="000E12E3"/>
    <w:rsid w:val="000E3F24"/>
    <w:rsid w:val="000F05A2"/>
    <w:rsid w:val="000F35D9"/>
    <w:rsid w:val="000F4EC7"/>
    <w:rsid w:val="00100268"/>
    <w:rsid w:val="0010583A"/>
    <w:rsid w:val="00121B77"/>
    <w:rsid w:val="0012481A"/>
    <w:rsid w:val="0013643F"/>
    <w:rsid w:val="00140F2B"/>
    <w:rsid w:val="001430A2"/>
    <w:rsid w:val="0014646B"/>
    <w:rsid w:val="00146844"/>
    <w:rsid w:val="00147C11"/>
    <w:rsid w:val="00155718"/>
    <w:rsid w:val="001561DC"/>
    <w:rsid w:val="00163D1F"/>
    <w:rsid w:val="00164764"/>
    <w:rsid w:val="001720F4"/>
    <w:rsid w:val="00176F2F"/>
    <w:rsid w:val="00187302"/>
    <w:rsid w:val="001A50B1"/>
    <w:rsid w:val="001B289E"/>
    <w:rsid w:val="001B50BD"/>
    <w:rsid w:val="001C4482"/>
    <w:rsid w:val="001C4C9C"/>
    <w:rsid w:val="001D4096"/>
    <w:rsid w:val="001E1600"/>
    <w:rsid w:val="001E209F"/>
    <w:rsid w:val="002015BC"/>
    <w:rsid w:val="00210B6F"/>
    <w:rsid w:val="00210B99"/>
    <w:rsid w:val="0021274A"/>
    <w:rsid w:val="0021345F"/>
    <w:rsid w:val="002159DC"/>
    <w:rsid w:val="00216209"/>
    <w:rsid w:val="00227E54"/>
    <w:rsid w:val="00230CDE"/>
    <w:rsid w:val="0023146D"/>
    <w:rsid w:val="002326E9"/>
    <w:rsid w:val="002413D7"/>
    <w:rsid w:val="00244058"/>
    <w:rsid w:val="002451DE"/>
    <w:rsid w:val="00266040"/>
    <w:rsid w:val="00267E7D"/>
    <w:rsid w:val="00270C8E"/>
    <w:rsid w:val="0027100E"/>
    <w:rsid w:val="00272B83"/>
    <w:rsid w:val="002803D6"/>
    <w:rsid w:val="00280761"/>
    <w:rsid w:val="0028662B"/>
    <w:rsid w:val="002913C8"/>
    <w:rsid w:val="002B1B75"/>
    <w:rsid w:val="002B28CC"/>
    <w:rsid w:val="002B4E37"/>
    <w:rsid w:val="002B78E6"/>
    <w:rsid w:val="002C1624"/>
    <w:rsid w:val="002C5FCD"/>
    <w:rsid w:val="002D0C93"/>
    <w:rsid w:val="002D6A13"/>
    <w:rsid w:val="002D6BF4"/>
    <w:rsid w:val="002E123B"/>
    <w:rsid w:val="002E6B0C"/>
    <w:rsid w:val="002F0F00"/>
    <w:rsid w:val="002F166E"/>
    <w:rsid w:val="00303248"/>
    <w:rsid w:val="00303B83"/>
    <w:rsid w:val="00307CDC"/>
    <w:rsid w:val="00316022"/>
    <w:rsid w:val="00316292"/>
    <w:rsid w:val="00324F3C"/>
    <w:rsid w:val="00332DB1"/>
    <w:rsid w:val="0033638A"/>
    <w:rsid w:val="00336753"/>
    <w:rsid w:val="00336E09"/>
    <w:rsid w:val="00354904"/>
    <w:rsid w:val="00362E6F"/>
    <w:rsid w:val="00362F9D"/>
    <w:rsid w:val="00370F30"/>
    <w:rsid w:val="00381D2C"/>
    <w:rsid w:val="00393022"/>
    <w:rsid w:val="00397806"/>
    <w:rsid w:val="003A09AA"/>
    <w:rsid w:val="003A2BC5"/>
    <w:rsid w:val="003B34A6"/>
    <w:rsid w:val="003B4DD0"/>
    <w:rsid w:val="003B7EEC"/>
    <w:rsid w:val="003C1ED4"/>
    <w:rsid w:val="003C1F84"/>
    <w:rsid w:val="003C5F48"/>
    <w:rsid w:val="003C7806"/>
    <w:rsid w:val="003C79AD"/>
    <w:rsid w:val="003D0123"/>
    <w:rsid w:val="003D4ADA"/>
    <w:rsid w:val="003D5A63"/>
    <w:rsid w:val="003D7943"/>
    <w:rsid w:val="003E61B7"/>
    <w:rsid w:val="003E76A0"/>
    <w:rsid w:val="003F0238"/>
    <w:rsid w:val="003F06D1"/>
    <w:rsid w:val="003F4CEE"/>
    <w:rsid w:val="004021A1"/>
    <w:rsid w:val="00410A09"/>
    <w:rsid w:val="0041301B"/>
    <w:rsid w:val="004151C6"/>
    <w:rsid w:val="0042768A"/>
    <w:rsid w:val="004302D2"/>
    <w:rsid w:val="004314A5"/>
    <w:rsid w:val="004371E7"/>
    <w:rsid w:val="004466B7"/>
    <w:rsid w:val="00457959"/>
    <w:rsid w:val="00461713"/>
    <w:rsid w:val="00461F0F"/>
    <w:rsid w:val="00462584"/>
    <w:rsid w:val="00462DCA"/>
    <w:rsid w:val="00465C23"/>
    <w:rsid w:val="00471087"/>
    <w:rsid w:val="00484451"/>
    <w:rsid w:val="0048799F"/>
    <w:rsid w:val="00490D8C"/>
    <w:rsid w:val="004B47DF"/>
    <w:rsid w:val="004B7038"/>
    <w:rsid w:val="004C28D8"/>
    <w:rsid w:val="004C2D68"/>
    <w:rsid w:val="004C42FE"/>
    <w:rsid w:val="004C71A8"/>
    <w:rsid w:val="004D38FC"/>
    <w:rsid w:val="004D51A5"/>
    <w:rsid w:val="004E3F99"/>
    <w:rsid w:val="004F3749"/>
    <w:rsid w:val="004F3E7D"/>
    <w:rsid w:val="0050284D"/>
    <w:rsid w:val="00504219"/>
    <w:rsid w:val="005044AB"/>
    <w:rsid w:val="00510903"/>
    <w:rsid w:val="00511FEB"/>
    <w:rsid w:val="00516413"/>
    <w:rsid w:val="00523E1B"/>
    <w:rsid w:val="00525F17"/>
    <w:rsid w:val="00541C4B"/>
    <w:rsid w:val="00554410"/>
    <w:rsid w:val="00556EAE"/>
    <w:rsid w:val="005710C1"/>
    <w:rsid w:val="00576976"/>
    <w:rsid w:val="005861C4"/>
    <w:rsid w:val="00591D9C"/>
    <w:rsid w:val="005922CA"/>
    <w:rsid w:val="005933BF"/>
    <w:rsid w:val="00594932"/>
    <w:rsid w:val="005950F2"/>
    <w:rsid w:val="005A53D0"/>
    <w:rsid w:val="005B4F25"/>
    <w:rsid w:val="005C1428"/>
    <w:rsid w:val="005C3924"/>
    <w:rsid w:val="005C729E"/>
    <w:rsid w:val="005D106C"/>
    <w:rsid w:val="005D210E"/>
    <w:rsid w:val="005D687D"/>
    <w:rsid w:val="005D754D"/>
    <w:rsid w:val="005E2859"/>
    <w:rsid w:val="005E3934"/>
    <w:rsid w:val="005E6981"/>
    <w:rsid w:val="005F2F5E"/>
    <w:rsid w:val="006016C5"/>
    <w:rsid w:val="0060620A"/>
    <w:rsid w:val="00606731"/>
    <w:rsid w:val="0061484E"/>
    <w:rsid w:val="0062263B"/>
    <w:rsid w:val="00623228"/>
    <w:rsid w:val="00623910"/>
    <w:rsid w:val="00624DA0"/>
    <w:rsid w:val="0063051E"/>
    <w:rsid w:val="00630B2B"/>
    <w:rsid w:val="00632ADF"/>
    <w:rsid w:val="00644907"/>
    <w:rsid w:val="00646BB8"/>
    <w:rsid w:val="006537F9"/>
    <w:rsid w:val="00660340"/>
    <w:rsid w:val="0066350B"/>
    <w:rsid w:val="00665086"/>
    <w:rsid w:val="00666021"/>
    <w:rsid w:val="00666DF1"/>
    <w:rsid w:val="00672575"/>
    <w:rsid w:val="006766F4"/>
    <w:rsid w:val="00677B34"/>
    <w:rsid w:val="00685F74"/>
    <w:rsid w:val="00686495"/>
    <w:rsid w:val="00693D8A"/>
    <w:rsid w:val="00695AB7"/>
    <w:rsid w:val="006A0D76"/>
    <w:rsid w:val="006A2EF4"/>
    <w:rsid w:val="006A3811"/>
    <w:rsid w:val="006A5140"/>
    <w:rsid w:val="006A6FDB"/>
    <w:rsid w:val="006A7FBE"/>
    <w:rsid w:val="006B1E6B"/>
    <w:rsid w:val="006B3907"/>
    <w:rsid w:val="006B4527"/>
    <w:rsid w:val="006B635D"/>
    <w:rsid w:val="006C24C4"/>
    <w:rsid w:val="006C2560"/>
    <w:rsid w:val="006C30BD"/>
    <w:rsid w:val="006D20B0"/>
    <w:rsid w:val="006D777E"/>
    <w:rsid w:val="006E49E4"/>
    <w:rsid w:val="006F0045"/>
    <w:rsid w:val="006F326A"/>
    <w:rsid w:val="006F4875"/>
    <w:rsid w:val="00704660"/>
    <w:rsid w:val="00706740"/>
    <w:rsid w:val="00711065"/>
    <w:rsid w:val="0071149E"/>
    <w:rsid w:val="00717FA5"/>
    <w:rsid w:val="00721B1B"/>
    <w:rsid w:val="007241E4"/>
    <w:rsid w:val="00725AF1"/>
    <w:rsid w:val="007276A8"/>
    <w:rsid w:val="00727D84"/>
    <w:rsid w:val="00747473"/>
    <w:rsid w:val="00747E88"/>
    <w:rsid w:val="00751A93"/>
    <w:rsid w:val="0076401F"/>
    <w:rsid w:val="00764C7A"/>
    <w:rsid w:val="00776DCF"/>
    <w:rsid w:val="007813F6"/>
    <w:rsid w:val="00781A95"/>
    <w:rsid w:val="00784F64"/>
    <w:rsid w:val="00785425"/>
    <w:rsid w:val="00787318"/>
    <w:rsid w:val="00794E05"/>
    <w:rsid w:val="007A38FE"/>
    <w:rsid w:val="007A4CCD"/>
    <w:rsid w:val="007A55C0"/>
    <w:rsid w:val="007C1E4B"/>
    <w:rsid w:val="007C2BB0"/>
    <w:rsid w:val="007C64EF"/>
    <w:rsid w:val="007C727D"/>
    <w:rsid w:val="007D32FF"/>
    <w:rsid w:val="007E0963"/>
    <w:rsid w:val="007E3987"/>
    <w:rsid w:val="007E40BA"/>
    <w:rsid w:val="007E5F4E"/>
    <w:rsid w:val="007E6DCA"/>
    <w:rsid w:val="007E7EC2"/>
    <w:rsid w:val="007F2E9B"/>
    <w:rsid w:val="007F3D9B"/>
    <w:rsid w:val="007F564C"/>
    <w:rsid w:val="007F79AE"/>
    <w:rsid w:val="00800350"/>
    <w:rsid w:val="008021D2"/>
    <w:rsid w:val="0081411D"/>
    <w:rsid w:val="00814C49"/>
    <w:rsid w:val="008162AA"/>
    <w:rsid w:val="0081669B"/>
    <w:rsid w:val="00822117"/>
    <w:rsid w:val="00822C9C"/>
    <w:rsid w:val="00824F79"/>
    <w:rsid w:val="00827E5B"/>
    <w:rsid w:val="00834685"/>
    <w:rsid w:val="00835D02"/>
    <w:rsid w:val="00847DD3"/>
    <w:rsid w:val="0085050F"/>
    <w:rsid w:val="008607C0"/>
    <w:rsid w:val="00861793"/>
    <w:rsid w:val="00873DC3"/>
    <w:rsid w:val="0087585F"/>
    <w:rsid w:val="00877809"/>
    <w:rsid w:val="00883C6E"/>
    <w:rsid w:val="00885A87"/>
    <w:rsid w:val="00890125"/>
    <w:rsid w:val="00891079"/>
    <w:rsid w:val="00891E58"/>
    <w:rsid w:val="00892323"/>
    <w:rsid w:val="00897C07"/>
    <w:rsid w:val="008A1651"/>
    <w:rsid w:val="008A3BE5"/>
    <w:rsid w:val="008B0679"/>
    <w:rsid w:val="008B2CFF"/>
    <w:rsid w:val="008B760E"/>
    <w:rsid w:val="008C2DBB"/>
    <w:rsid w:val="008C2FB5"/>
    <w:rsid w:val="008C7A19"/>
    <w:rsid w:val="008D2B0B"/>
    <w:rsid w:val="008D2E99"/>
    <w:rsid w:val="008D6281"/>
    <w:rsid w:val="008E25D4"/>
    <w:rsid w:val="008E32DB"/>
    <w:rsid w:val="008E3628"/>
    <w:rsid w:val="008E6509"/>
    <w:rsid w:val="008F02DB"/>
    <w:rsid w:val="008F3273"/>
    <w:rsid w:val="008F3C53"/>
    <w:rsid w:val="008F5BCC"/>
    <w:rsid w:val="008F68B3"/>
    <w:rsid w:val="0090236C"/>
    <w:rsid w:val="0090294C"/>
    <w:rsid w:val="009057FC"/>
    <w:rsid w:val="00907E0F"/>
    <w:rsid w:val="00907E83"/>
    <w:rsid w:val="0091027C"/>
    <w:rsid w:val="00911EF5"/>
    <w:rsid w:val="009154FC"/>
    <w:rsid w:val="0091560D"/>
    <w:rsid w:val="0091587C"/>
    <w:rsid w:val="00915A2E"/>
    <w:rsid w:val="009167A7"/>
    <w:rsid w:val="0093041E"/>
    <w:rsid w:val="009323D2"/>
    <w:rsid w:val="00954E39"/>
    <w:rsid w:val="00957585"/>
    <w:rsid w:val="00961335"/>
    <w:rsid w:val="00961E89"/>
    <w:rsid w:val="00966196"/>
    <w:rsid w:val="00966616"/>
    <w:rsid w:val="009678A2"/>
    <w:rsid w:val="009714A3"/>
    <w:rsid w:val="009804E3"/>
    <w:rsid w:val="00982B1A"/>
    <w:rsid w:val="0098525A"/>
    <w:rsid w:val="00990DF6"/>
    <w:rsid w:val="00994A18"/>
    <w:rsid w:val="00997C52"/>
    <w:rsid w:val="009A4198"/>
    <w:rsid w:val="009A72BF"/>
    <w:rsid w:val="009B2368"/>
    <w:rsid w:val="009B7740"/>
    <w:rsid w:val="009C7DF3"/>
    <w:rsid w:val="009D56CF"/>
    <w:rsid w:val="009F1452"/>
    <w:rsid w:val="009F2281"/>
    <w:rsid w:val="009F338D"/>
    <w:rsid w:val="009F7112"/>
    <w:rsid w:val="009F7704"/>
    <w:rsid w:val="00A0563C"/>
    <w:rsid w:val="00A06C5F"/>
    <w:rsid w:val="00A1220E"/>
    <w:rsid w:val="00A13601"/>
    <w:rsid w:val="00A20B7B"/>
    <w:rsid w:val="00A23410"/>
    <w:rsid w:val="00A241C6"/>
    <w:rsid w:val="00A35C20"/>
    <w:rsid w:val="00A369E1"/>
    <w:rsid w:val="00A451F6"/>
    <w:rsid w:val="00A52961"/>
    <w:rsid w:val="00A55F53"/>
    <w:rsid w:val="00A6647B"/>
    <w:rsid w:val="00A66FD6"/>
    <w:rsid w:val="00A73002"/>
    <w:rsid w:val="00A82CF5"/>
    <w:rsid w:val="00A907EF"/>
    <w:rsid w:val="00A90B3E"/>
    <w:rsid w:val="00A94D2C"/>
    <w:rsid w:val="00A96517"/>
    <w:rsid w:val="00A97EC2"/>
    <w:rsid w:val="00AA00E1"/>
    <w:rsid w:val="00AA2108"/>
    <w:rsid w:val="00AA322F"/>
    <w:rsid w:val="00AA6D10"/>
    <w:rsid w:val="00AB530A"/>
    <w:rsid w:val="00AB5386"/>
    <w:rsid w:val="00AB7B97"/>
    <w:rsid w:val="00AC0C14"/>
    <w:rsid w:val="00AC52FC"/>
    <w:rsid w:val="00AC53B6"/>
    <w:rsid w:val="00AC7C9F"/>
    <w:rsid w:val="00AD0417"/>
    <w:rsid w:val="00AD04CD"/>
    <w:rsid w:val="00AE12AF"/>
    <w:rsid w:val="00AE13DC"/>
    <w:rsid w:val="00AE2E33"/>
    <w:rsid w:val="00AE353E"/>
    <w:rsid w:val="00AF00E3"/>
    <w:rsid w:val="00B009B6"/>
    <w:rsid w:val="00B0250D"/>
    <w:rsid w:val="00B02786"/>
    <w:rsid w:val="00B04FC0"/>
    <w:rsid w:val="00B063F9"/>
    <w:rsid w:val="00B13136"/>
    <w:rsid w:val="00B1352A"/>
    <w:rsid w:val="00B21B72"/>
    <w:rsid w:val="00B22F38"/>
    <w:rsid w:val="00B23044"/>
    <w:rsid w:val="00B2511E"/>
    <w:rsid w:val="00B33CEE"/>
    <w:rsid w:val="00B33DD6"/>
    <w:rsid w:val="00B40550"/>
    <w:rsid w:val="00B41539"/>
    <w:rsid w:val="00B46B83"/>
    <w:rsid w:val="00B567B4"/>
    <w:rsid w:val="00B6043F"/>
    <w:rsid w:val="00B60EF3"/>
    <w:rsid w:val="00B734DB"/>
    <w:rsid w:val="00B74541"/>
    <w:rsid w:val="00B81682"/>
    <w:rsid w:val="00B8543F"/>
    <w:rsid w:val="00B906D7"/>
    <w:rsid w:val="00B9679F"/>
    <w:rsid w:val="00B9750F"/>
    <w:rsid w:val="00BA42A2"/>
    <w:rsid w:val="00BB36B6"/>
    <w:rsid w:val="00BB5E1E"/>
    <w:rsid w:val="00BC0ABC"/>
    <w:rsid w:val="00BC0F16"/>
    <w:rsid w:val="00BC3DC4"/>
    <w:rsid w:val="00BC72E8"/>
    <w:rsid w:val="00BD2DBC"/>
    <w:rsid w:val="00BD44CA"/>
    <w:rsid w:val="00BD6112"/>
    <w:rsid w:val="00BE03F0"/>
    <w:rsid w:val="00BE0BD6"/>
    <w:rsid w:val="00BE0D31"/>
    <w:rsid w:val="00BE447C"/>
    <w:rsid w:val="00BE5311"/>
    <w:rsid w:val="00BF25F4"/>
    <w:rsid w:val="00BF52AD"/>
    <w:rsid w:val="00C05383"/>
    <w:rsid w:val="00C06C01"/>
    <w:rsid w:val="00C07B43"/>
    <w:rsid w:val="00C11F37"/>
    <w:rsid w:val="00C16674"/>
    <w:rsid w:val="00C32125"/>
    <w:rsid w:val="00C3668D"/>
    <w:rsid w:val="00C41D2F"/>
    <w:rsid w:val="00C54A33"/>
    <w:rsid w:val="00C60393"/>
    <w:rsid w:val="00C603C3"/>
    <w:rsid w:val="00C608C9"/>
    <w:rsid w:val="00C64766"/>
    <w:rsid w:val="00C75EC2"/>
    <w:rsid w:val="00C829C8"/>
    <w:rsid w:val="00C83348"/>
    <w:rsid w:val="00C834FE"/>
    <w:rsid w:val="00C9370D"/>
    <w:rsid w:val="00C95AAC"/>
    <w:rsid w:val="00C97959"/>
    <w:rsid w:val="00CA654E"/>
    <w:rsid w:val="00CB18F0"/>
    <w:rsid w:val="00CB1E48"/>
    <w:rsid w:val="00CB34C7"/>
    <w:rsid w:val="00CB638D"/>
    <w:rsid w:val="00CC452C"/>
    <w:rsid w:val="00CD3D77"/>
    <w:rsid w:val="00CE4EEF"/>
    <w:rsid w:val="00CE534F"/>
    <w:rsid w:val="00CF2466"/>
    <w:rsid w:val="00D00357"/>
    <w:rsid w:val="00D0198B"/>
    <w:rsid w:val="00D03BEA"/>
    <w:rsid w:val="00D10825"/>
    <w:rsid w:val="00D15160"/>
    <w:rsid w:val="00D1662F"/>
    <w:rsid w:val="00D206E7"/>
    <w:rsid w:val="00D218A3"/>
    <w:rsid w:val="00D237D6"/>
    <w:rsid w:val="00D32C4F"/>
    <w:rsid w:val="00D40110"/>
    <w:rsid w:val="00D4087D"/>
    <w:rsid w:val="00D412D3"/>
    <w:rsid w:val="00D51249"/>
    <w:rsid w:val="00D52C32"/>
    <w:rsid w:val="00D55C00"/>
    <w:rsid w:val="00D5683A"/>
    <w:rsid w:val="00D57365"/>
    <w:rsid w:val="00D61CEB"/>
    <w:rsid w:val="00D6318A"/>
    <w:rsid w:val="00D66195"/>
    <w:rsid w:val="00D715AA"/>
    <w:rsid w:val="00D718CE"/>
    <w:rsid w:val="00D732B8"/>
    <w:rsid w:val="00D73D38"/>
    <w:rsid w:val="00D75A06"/>
    <w:rsid w:val="00D826FF"/>
    <w:rsid w:val="00D83A19"/>
    <w:rsid w:val="00D85BCC"/>
    <w:rsid w:val="00D9659E"/>
    <w:rsid w:val="00DA72CF"/>
    <w:rsid w:val="00DB01D4"/>
    <w:rsid w:val="00DB488A"/>
    <w:rsid w:val="00DB7007"/>
    <w:rsid w:val="00DC03B2"/>
    <w:rsid w:val="00DC4094"/>
    <w:rsid w:val="00DC42F1"/>
    <w:rsid w:val="00DC7419"/>
    <w:rsid w:val="00DD100B"/>
    <w:rsid w:val="00DD2EC0"/>
    <w:rsid w:val="00DE5988"/>
    <w:rsid w:val="00DE7522"/>
    <w:rsid w:val="00DF2EFF"/>
    <w:rsid w:val="00E03F45"/>
    <w:rsid w:val="00E046DF"/>
    <w:rsid w:val="00E10819"/>
    <w:rsid w:val="00E158D8"/>
    <w:rsid w:val="00E16D82"/>
    <w:rsid w:val="00E175F1"/>
    <w:rsid w:val="00E17E81"/>
    <w:rsid w:val="00E213D9"/>
    <w:rsid w:val="00E223B1"/>
    <w:rsid w:val="00E23438"/>
    <w:rsid w:val="00E254E3"/>
    <w:rsid w:val="00E27351"/>
    <w:rsid w:val="00E45AA5"/>
    <w:rsid w:val="00E53612"/>
    <w:rsid w:val="00E6542B"/>
    <w:rsid w:val="00E671C4"/>
    <w:rsid w:val="00E6739F"/>
    <w:rsid w:val="00E71B5A"/>
    <w:rsid w:val="00E8398F"/>
    <w:rsid w:val="00E83DF6"/>
    <w:rsid w:val="00E84C6E"/>
    <w:rsid w:val="00E92B6D"/>
    <w:rsid w:val="00EA3B11"/>
    <w:rsid w:val="00EA495A"/>
    <w:rsid w:val="00EB1CAC"/>
    <w:rsid w:val="00EB4787"/>
    <w:rsid w:val="00EB70E0"/>
    <w:rsid w:val="00EB7737"/>
    <w:rsid w:val="00EC5CE8"/>
    <w:rsid w:val="00EC64B1"/>
    <w:rsid w:val="00ED0845"/>
    <w:rsid w:val="00ED1554"/>
    <w:rsid w:val="00ED22E1"/>
    <w:rsid w:val="00ED314D"/>
    <w:rsid w:val="00ED37DD"/>
    <w:rsid w:val="00ED37E1"/>
    <w:rsid w:val="00EE1009"/>
    <w:rsid w:val="00EE12A4"/>
    <w:rsid w:val="00EF772F"/>
    <w:rsid w:val="00F04AB3"/>
    <w:rsid w:val="00F11432"/>
    <w:rsid w:val="00F1187F"/>
    <w:rsid w:val="00F156F2"/>
    <w:rsid w:val="00F16175"/>
    <w:rsid w:val="00F17B9E"/>
    <w:rsid w:val="00F17FB6"/>
    <w:rsid w:val="00F250DC"/>
    <w:rsid w:val="00F25DAD"/>
    <w:rsid w:val="00F26579"/>
    <w:rsid w:val="00F32791"/>
    <w:rsid w:val="00F32FEA"/>
    <w:rsid w:val="00F346DD"/>
    <w:rsid w:val="00F42CDA"/>
    <w:rsid w:val="00F5401B"/>
    <w:rsid w:val="00F553DB"/>
    <w:rsid w:val="00F626C9"/>
    <w:rsid w:val="00F64817"/>
    <w:rsid w:val="00F72E0F"/>
    <w:rsid w:val="00F761F9"/>
    <w:rsid w:val="00F80125"/>
    <w:rsid w:val="00F80437"/>
    <w:rsid w:val="00F833F2"/>
    <w:rsid w:val="00F85E9E"/>
    <w:rsid w:val="00F86B6F"/>
    <w:rsid w:val="00F9111C"/>
    <w:rsid w:val="00F919DA"/>
    <w:rsid w:val="00F96C29"/>
    <w:rsid w:val="00FA7A81"/>
    <w:rsid w:val="00FB5707"/>
    <w:rsid w:val="00FC2004"/>
    <w:rsid w:val="00FC4577"/>
    <w:rsid w:val="00FD7F99"/>
    <w:rsid w:val="00FE0E03"/>
    <w:rsid w:val="00FF1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BAC785"/>
  <w15:chartTrackingRefBased/>
  <w15:docId w15:val="{04670098-C593-4C0E-90D3-CF41C5090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B47A2"/>
    <w:pPr>
      <w:spacing w:line="360" w:lineRule="auto"/>
      <w:ind w:firstLineChars="200" w:firstLine="200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F72E0F"/>
    <w:pPr>
      <w:keepNext/>
      <w:keepLines/>
      <w:spacing w:before="340" w:after="330"/>
      <w:ind w:firstLineChars="0" w:firstLine="0"/>
      <w:jc w:val="center"/>
      <w:outlineLvl w:val="0"/>
    </w:pPr>
    <w:rPr>
      <w:rFonts w:eastAsia="黑体"/>
      <w:b/>
      <w:bCs/>
      <w:kern w:val="44"/>
      <w:sz w:val="36"/>
      <w:szCs w:val="44"/>
    </w:rPr>
  </w:style>
  <w:style w:type="paragraph" w:styleId="3">
    <w:name w:val="heading 3"/>
    <w:basedOn w:val="a"/>
    <w:next w:val="a"/>
    <w:link w:val="30"/>
    <w:uiPriority w:val="9"/>
    <w:unhideWhenUsed/>
    <w:qFormat/>
    <w:rsid w:val="00F72E0F"/>
    <w:pPr>
      <w:keepNext/>
      <w:keepLines/>
      <w:spacing w:before="260" w:after="260" w:line="240" w:lineRule="auto"/>
      <w:ind w:firstLineChars="0" w:firstLine="0"/>
      <w:outlineLvl w:val="2"/>
    </w:pPr>
    <w:rPr>
      <w:rFonts w:eastAsia="黑体"/>
      <w:bCs/>
      <w:sz w:val="28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72E0F"/>
    <w:pPr>
      <w:keepNext/>
      <w:keepLines/>
      <w:spacing w:before="280" w:after="290" w:line="240" w:lineRule="auto"/>
      <w:outlineLvl w:val="3"/>
    </w:pPr>
    <w:rPr>
      <w:rFonts w:asciiTheme="majorHAnsi" w:eastAsia="黑体" w:hAnsiTheme="majorHAnsi" w:cstheme="majorBidi"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72E0F"/>
    <w:rPr>
      <w:rFonts w:ascii="Times New Roman" w:eastAsia="黑体" w:hAnsi="Times New Roman"/>
      <w:b/>
      <w:bCs/>
      <w:kern w:val="44"/>
      <w:sz w:val="36"/>
      <w:szCs w:val="44"/>
    </w:rPr>
  </w:style>
  <w:style w:type="character" w:customStyle="1" w:styleId="30">
    <w:name w:val="标题 3 字符"/>
    <w:basedOn w:val="a0"/>
    <w:link w:val="3"/>
    <w:uiPriority w:val="9"/>
    <w:rsid w:val="00F72E0F"/>
    <w:rPr>
      <w:rFonts w:ascii="Times New Roman" w:eastAsia="黑体" w:hAnsi="Times New Roman"/>
      <w:bCs/>
      <w:sz w:val="28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72E0F"/>
    <w:rPr>
      <w:rFonts w:asciiTheme="majorHAnsi" w:eastAsia="黑体" w:hAnsiTheme="majorHAnsi" w:cstheme="majorBidi"/>
      <w:bCs/>
      <w:sz w:val="28"/>
      <w:szCs w:val="28"/>
    </w:rPr>
  </w:style>
  <w:style w:type="paragraph" w:styleId="a3">
    <w:name w:val="header"/>
    <w:basedOn w:val="a"/>
    <w:link w:val="a4"/>
    <w:uiPriority w:val="99"/>
    <w:unhideWhenUsed/>
    <w:rsid w:val="003F06D1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F06D1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06D1"/>
    <w:pPr>
      <w:tabs>
        <w:tab w:val="center" w:pos="4513"/>
        <w:tab w:val="right" w:pos="902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F06D1"/>
    <w:rPr>
      <w:rFonts w:ascii="Times New Roman" w:eastAsia="宋体" w:hAnsi="Times New Roman"/>
      <w:sz w:val="18"/>
      <w:szCs w:val="18"/>
    </w:rPr>
  </w:style>
  <w:style w:type="paragraph" w:customStyle="1" w:styleId="Default">
    <w:name w:val="Default"/>
    <w:rsid w:val="007F564C"/>
    <w:pPr>
      <w:autoSpaceDE w:val="0"/>
      <w:autoSpaceDN w:val="0"/>
      <w:adjustRightInd w:val="0"/>
      <w:jc w:val="left"/>
    </w:pPr>
    <w:rPr>
      <w:rFonts w:ascii="Courier New" w:hAnsi="Courier New" w:cs="Courier New"/>
      <w:color w:val="000000"/>
      <w:kern w:val="0"/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BE0BD6"/>
    <w:pPr>
      <w:spacing w:line="240" w:lineRule="auto"/>
    </w:pPr>
    <w:rPr>
      <w:rFonts w:ascii="Microsoft YaHei UI" w:eastAsia="Microsoft YaHei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BE0BD6"/>
    <w:rPr>
      <w:rFonts w:ascii="Microsoft YaHei UI" w:eastAsia="Microsoft YaHei UI" w:hAnsi="Times New Roman"/>
      <w:sz w:val="18"/>
      <w:szCs w:val="18"/>
    </w:rPr>
  </w:style>
  <w:style w:type="character" w:styleId="a9">
    <w:name w:val="Hyperlink"/>
    <w:basedOn w:val="a0"/>
    <w:uiPriority w:val="99"/>
    <w:unhideWhenUsed/>
    <w:rsid w:val="00B063F9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B063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2F4249-2F88-4C94-8E74-46DAD5F67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476</Words>
  <Characters>2715</Characters>
  <Application>Microsoft Office Word</Application>
  <DocSecurity>0</DocSecurity>
  <Lines>22</Lines>
  <Paragraphs>6</Paragraphs>
  <ScaleCrop>false</ScaleCrop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yuan Yang</dc:creator>
  <cp:keywords/>
  <dc:description/>
  <cp:lastModifiedBy>Yongyuan Yang</cp:lastModifiedBy>
  <cp:revision>7</cp:revision>
  <cp:lastPrinted>2018-11-27T08:27:00Z</cp:lastPrinted>
  <dcterms:created xsi:type="dcterms:W3CDTF">2022-08-26T13:25:00Z</dcterms:created>
  <dcterms:modified xsi:type="dcterms:W3CDTF">2022-09-01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7cebe0aa-4787-3826-b0ff-6b8b44cdc855</vt:lpwstr>
  </property>
</Properties>
</file>